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95DDA" w14:textId="28B6D69F" w:rsidR="00EA3E39" w:rsidRDefault="00EA3E39" w:rsidP="00F14319">
      <w:pPr>
        <w:jc w:val="center"/>
        <w:rPr>
          <w:rFonts w:ascii="Century Gothic" w:hAnsi="Century Gothic" w:cs="Tahoma"/>
          <w:b/>
          <w:u w:val="single"/>
        </w:rPr>
      </w:pPr>
      <w:bookmarkStart w:id="0" w:name="_GoBack"/>
      <w:bookmarkEnd w:id="0"/>
      <w:r>
        <w:rPr>
          <w:noProof/>
          <w:lang w:val="en-MY" w:eastAsia="en-MY"/>
        </w:rPr>
        <w:drawing>
          <wp:anchor distT="0" distB="0" distL="114300" distR="114300" simplePos="0" relativeHeight="251666432" behindDoc="0" locked="0" layoutInCell="1" allowOverlap="1" wp14:anchorId="532B4B78" wp14:editId="0F3D39BC">
            <wp:simplePos x="0" y="0"/>
            <wp:positionH relativeFrom="column">
              <wp:posOffset>3209925</wp:posOffset>
            </wp:positionH>
            <wp:positionV relativeFrom="paragraph">
              <wp:posOffset>47625</wp:posOffset>
            </wp:positionV>
            <wp:extent cx="857250" cy="838200"/>
            <wp:effectExtent l="0" t="0" r="0" b="0"/>
            <wp:wrapNone/>
            <wp:docPr id="1057" name="Picture 6" descr="LOGO persatuan pegawai akademik UP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" name="Picture 6" descr="LOGO persatuan pegawai akademik UP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MY" w:eastAsia="en-MY"/>
        </w:rPr>
        <w:drawing>
          <wp:anchor distT="0" distB="0" distL="114300" distR="114300" simplePos="0" relativeHeight="251667456" behindDoc="0" locked="0" layoutInCell="1" allowOverlap="1" wp14:anchorId="43038436" wp14:editId="09544D7C">
            <wp:simplePos x="0" y="0"/>
            <wp:positionH relativeFrom="column">
              <wp:posOffset>1752600</wp:posOffset>
            </wp:positionH>
            <wp:positionV relativeFrom="paragraph">
              <wp:posOffset>95250</wp:posOffset>
            </wp:positionV>
            <wp:extent cx="1400175" cy="695325"/>
            <wp:effectExtent l="0" t="0" r="9525" b="9525"/>
            <wp:wrapNone/>
            <wp:docPr id="10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624A789B" w14:textId="77777777" w:rsidR="00EA3E39" w:rsidRDefault="00EA3E39" w:rsidP="00F14319">
      <w:pPr>
        <w:jc w:val="center"/>
        <w:rPr>
          <w:rFonts w:ascii="Century Gothic" w:hAnsi="Century Gothic" w:cs="Tahoma"/>
          <w:b/>
          <w:u w:val="single"/>
        </w:rPr>
      </w:pPr>
    </w:p>
    <w:p w14:paraId="5E01C4F3" w14:textId="77777777" w:rsidR="00EA3E39" w:rsidRDefault="00EA3E39" w:rsidP="00F14319">
      <w:pPr>
        <w:jc w:val="center"/>
        <w:rPr>
          <w:rFonts w:ascii="Century Gothic" w:hAnsi="Century Gothic" w:cs="Tahoma"/>
          <w:b/>
          <w:u w:val="single"/>
        </w:rPr>
      </w:pPr>
    </w:p>
    <w:p w14:paraId="3ADCADA6" w14:textId="77777777" w:rsidR="00EA3E39" w:rsidRDefault="00EA3E39" w:rsidP="00F14319">
      <w:pPr>
        <w:jc w:val="center"/>
        <w:rPr>
          <w:rFonts w:ascii="Century Gothic" w:hAnsi="Century Gothic" w:cs="Tahoma"/>
          <w:b/>
          <w:u w:val="single"/>
        </w:rPr>
      </w:pPr>
    </w:p>
    <w:p w14:paraId="532F64CB" w14:textId="25E42442" w:rsidR="003B1D96" w:rsidRPr="006479F6" w:rsidRDefault="00EA3E39" w:rsidP="00F14319">
      <w:pPr>
        <w:jc w:val="center"/>
        <w:rPr>
          <w:rFonts w:ascii="Century Gothic" w:hAnsi="Century Gothic" w:cs="Tahoma"/>
          <w:b/>
          <w:u w:val="single"/>
        </w:rPr>
      </w:pPr>
      <w:r>
        <w:rPr>
          <w:rFonts w:ascii="Century Gothic" w:hAnsi="Century Gothic" w:cs="Tahoma"/>
          <w:b/>
          <w:u w:val="single"/>
        </w:rPr>
        <w:t xml:space="preserve">BORANG </w:t>
      </w:r>
      <w:r w:rsidR="00FC2508">
        <w:rPr>
          <w:rFonts w:ascii="Century Gothic" w:hAnsi="Century Gothic" w:cs="Tahoma"/>
          <w:b/>
          <w:u w:val="single"/>
        </w:rPr>
        <w:t xml:space="preserve">ISU / CADANGAN </w:t>
      </w:r>
      <w:r w:rsidR="00A57A78" w:rsidRPr="006479F6">
        <w:rPr>
          <w:rFonts w:ascii="Century Gothic" w:hAnsi="Century Gothic" w:cs="Tahoma"/>
          <w:b/>
          <w:u w:val="single"/>
        </w:rPr>
        <w:t xml:space="preserve">UNTUK DIBINCANGKAN </w:t>
      </w:r>
      <w:r w:rsidR="00486524" w:rsidRPr="006479F6">
        <w:rPr>
          <w:rFonts w:ascii="Century Gothic" w:hAnsi="Century Gothic" w:cs="Tahoma"/>
          <w:b/>
          <w:u w:val="single"/>
        </w:rPr>
        <w:t>OLEH PPA</w:t>
      </w:r>
    </w:p>
    <w:p w14:paraId="5C3A9D08" w14:textId="77777777" w:rsidR="00A57A78" w:rsidRPr="006479F6" w:rsidRDefault="00A57A78">
      <w:pPr>
        <w:rPr>
          <w:rFonts w:ascii="Century Gothic" w:hAnsi="Century Gothic" w:cs="Tahoma"/>
        </w:rPr>
      </w:pPr>
    </w:p>
    <w:p w14:paraId="0A483F1E" w14:textId="7FB05FB4" w:rsidR="001B3DAC" w:rsidRPr="006479F6" w:rsidRDefault="001B3DAC" w:rsidP="001B3DAC">
      <w:pPr>
        <w:spacing w:line="240" w:lineRule="auto"/>
        <w:rPr>
          <w:rFonts w:ascii="Century Gothic" w:hAnsi="Century Gothic" w:cs="Tahoma"/>
        </w:rPr>
      </w:pPr>
      <w:r w:rsidRPr="006479F6">
        <w:rPr>
          <w:rFonts w:ascii="Century Gothic" w:hAnsi="Century Gothic" w:cs="Tahoma"/>
        </w:rPr>
        <w:t>NAMA PENCADANG</w:t>
      </w:r>
      <w:r w:rsidR="00EA3E39">
        <w:rPr>
          <w:rFonts w:ascii="Century Gothic" w:hAnsi="Century Gothic" w:cs="Tahoma"/>
        </w:rPr>
        <w:tab/>
      </w:r>
      <w:r w:rsidRPr="006479F6">
        <w:rPr>
          <w:rFonts w:ascii="Century Gothic" w:hAnsi="Century Gothic" w:cs="Tahoma"/>
        </w:rPr>
        <w:t>:</w:t>
      </w:r>
      <w:r w:rsidR="000B2FDE">
        <w:rPr>
          <w:rFonts w:ascii="Century Gothic" w:hAnsi="Century Gothic" w:cs="Tahoma"/>
        </w:rPr>
        <w:t xml:space="preserve"> </w:t>
      </w:r>
    </w:p>
    <w:p w14:paraId="54E2AF3F" w14:textId="1824DFC6" w:rsidR="001B3DAC" w:rsidRPr="006479F6" w:rsidRDefault="001B3DAC" w:rsidP="001B3DAC">
      <w:pPr>
        <w:spacing w:line="240" w:lineRule="auto"/>
        <w:rPr>
          <w:rFonts w:ascii="Century Gothic" w:hAnsi="Century Gothic" w:cs="Tahoma"/>
        </w:rPr>
      </w:pPr>
      <w:r w:rsidRPr="006479F6">
        <w:rPr>
          <w:rFonts w:ascii="Century Gothic" w:hAnsi="Century Gothic" w:cs="Tahoma"/>
        </w:rPr>
        <w:t>FAKULTI</w:t>
      </w:r>
      <w:r w:rsidR="00EA3E39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</w:r>
      <w:r w:rsidRPr="006479F6">
        <w:rPr>
          <w:rFonts w:ascii="Century Gothic" w:hAnsi="Century Gothic" w:cs="Tahoma"/>
        </w:rPr>
        <w:t>:</w:t>
      </w:r>
      <w:r w:rsidR="000B2FDE">
        <w:rPr>
          <w:rFonts w:ascii="Century Gothic" w:hAnsi="Century Gothic" w:cs="Tahoma"/>
        </w:rPr>
        <w:t xml:space="preserve"> </w:t>
      </w:r>
    </w:p>
    <w:p w14:paraId="129CBCDB" w14:textId="4AD7C08A" w:rsidR="00EA3E39" w:rsidRDefault="001B3DAC" w:rsidP="001B3DAC">
      <w:pPr>
        <w:spacing w:line="240" w:lineRule="auto"/>
        <w:rPr>
          <w:rFonts w:ascii="Century Gothic" w:hAnsi="Century Gothic" w:cs="Tahoma"/>
        </w:rPr>
      </w:pPr>
      <w:r w:rsidRPr="006479F6">
        <w:rPr>
          <w:rFonts w:ascii="Century Gothic" w:hAnsi="Century Gothic" w:cs="Tahoma"/>
        </w:rPr>
        <w:t>EMEL</w:t>
      </w:r>
      <w:r w:rsidR="00EA3E39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  <w:t>:</w:t>
      </w:r>
      <w:r w:rsidR="000B2FDE">
        <w:rPr>
          <w:rFonts w:ascii="Century Gothic" w:hAnsi="Century Gothic" w:cs="Tahoma"/>
        </w:rPr>
        <w:t xml:space="preserve"> </w:t>
      </w:r>
      <w:r w:rsidR="00EA3E39">
        <w:rPr>
          <w:rFonts w:ascii="Century Gothic" w:hAnsi="Century Gothic" w:cs="Tahoma"/>
        </w:rPr>
        <w:tab/>
      </w:r>
    </w:p>
    <w:p w14:paraId="109C3D27" w14:textId="1B851D40" w:rsidR="001B3DAC" w:rsidRPr="006479F6" w:rsidRDefault="001B3DAC" w:rsidP="001B3DAC">
      <w:pPr>
        <w:spacing w:line="240" w:lineRule="auto"/>
        <w:rPr>
          <w:rFonts w:ascii="Century Gothic" w:hAnsi="Century Gothic" w:cs="Tahoma"/>
        </w:rPr>
      </w:pPr>
      <w:r w:rsidRPr="006479F6">
        <w:rPr>
          <w:rFonts w:ascii="Century Gothic" w:hAnsi="Century Gothic" w:cs="Tahoma"/>
        </w:rPr>
        <w:t>NO. H/P</w:t>
      </w:r>
      <w:r w:rsidRPr="006479F6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</w:r>
      <w:r w:rsidR="00EA3E39">
        <w:rPr>
          <w:rFonts w:ascii="Century Gothic" w:hAnsi="Century Gothic" w:cs="Tahoma"/>
        </w:rPr>
        <w:tab/>
      </w:r>
      <w:r w:rsidRPr="006479F6">
        <w:rPr>
          <w:rFonts w:ascii="Century Gothic" w:hAnsi="Century Gothic" w:cs="Tahoma"/>
        </w:rPr>
        <w:t>:</w:t>
      </w:r>
      <w:r w:rsidR="000B2FDE">
        <w:rPr>
          <w:rFonts w:ascii="Century Gothic" w:hAnsi="Century Gothic" w:cs="Tahoma"/>
        </w:rPr>
        <w:t xml:space="preserve"> </w:t>
      </w:r>
    </w:p>
    <w:p w14:paraId="580BA6C3" w14:textId="7E8DB458" w:rsidR="003914DB" w:rsidRPr="006479F6" w:rsidRDefault="00EA3E39" w:rsidP="00EA3E39">
      <w:pPr>
        <w:tabs>
          <w:tab w:val="left" w:pos="1350"/>
        </w:tabs>
        <w:rPr>
          <w:rFonts w:ascii="Century Gothic" w:hAnsi="Century Gothic" w:cs="Tahoma"/>
        </w:rPr>
      </w:pPr>
      <w:r>
        <w:rPr>
          <w:rFonts w:ascii="Century Gothic" w:hAnsi="Century Gothic" w:cs="Tahoma"/>
        </w:rPr>
        <w:tab/>
      </w: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630"/>
        <w:gridCol w:w="2064"/>
        <w:gridCol w:w="3827"/>
        <w:gridCol w:w="3402"/>
      </w:tblGrid>
      <w:tr w:rsidR="003914DB" w:rsidRPr="006479F6" w14:paraId="77FF5835" w14:textId="77777777" w:rsidTr="003914DB">
        <w:tc>
          <w:tcPr>
            <w:tcW w:w="630" w:type="dxa"/>
            <w:shd w:val="clear" w:color="auto" w:fill="BFBFBF" w:themeFill="background1" w:themeFillShade="BF"/>
          </w:tcPr>
          <w:p w14:paraId="3F933A8B" w14:textId="4C05745B" w:rsidR="003914DB" w:rsidRPr="006479F6" w:rsidRDefault="003914DB" w:rsidP="003914DB">
            <w:pPr>
              <w:spacing w:line="480" w:lineRule="auto"/>
              <w:rPr>
                <w:rFonts w:ascii="Century Gothic" w:hAnsi="Century Gothic" w:cs="Tahoma"/>
              </w:rPr>
            </w:pPr>
            <w:r w:rsidRPr="006479F6">
              <w:rPr>
                <w:rFonts w:ascii="Century Gothic" w:hAnsi="Century Gothic" w:cs="Tahoma"/>
              </w:rPr>
              <w:t>No</w:t>
            </w:r>
          </w:p>
        </w:tc>
        <w:tc>
          <w:tcPr>
            <w:tcW w:w="2064" w:type="dxa"/>
            <w:shd w:val="clear" w:color="auto" w:fill="BFBFBF" w:themeFill="background1" w:themeFillShade="BF"/>
          </w:tcPr>
          <w:p w14:paraId="0E39BE77" w14:textId="084DACE4" w:rsidR="003914DB" w:rsidRPr="006479F6" w:rsidRDefault="003914DB" w:rsidP="003914DB">
            <w:pPr>
              <w:spacing w:line="480" w:lineRule="auto"/>
              <w:rPr>
                <w:rFonts w:ascii="Century Gothic" w:hAnsi="Century Gothic" w:cs="Tahoma"/>
              </w:rPr>
            </w:pPr>
            <w:r w:rsidRPr="006479F6">
              <w:rPr>
                <w:rFonts w:ascii="Century Gothic" w:hAnsi="Century Gothic" w:cs="Tahoma"/>
              </w:rPr>
              <w:t>Isu/Cadangan</w:t>
            </w:r>
          </w:p>
        </w:tc>
        <w:tc>
          <w:tcPr>
            <w:tcW w:w="3827" w:type="dxa"/>
            <w:shd w:val="clear" w:color="auto" w:fill="BFBFBF" w:themeFill="background1" w:themeFillShade="BF"/>
          </w:tcPr>
          <w:p w14:paraId="584C9825" w14:textId="26EE5489" w:rsidR="003914DB" w:rsidRPr="006479F6" w:rsidRDefault="003914DB" w:rsidP="003914DB">
            <w:pPr>
              <w:spacing w:line="480" w:lineRule="auto"/>
              <w:rPr>
                <w:rFonts w:ascii="Century Gothic" w:hAnsi="Century Gothic" w:cs="Tahoma"/>
              </w:rPr>
            </w:pPr>
            <w:r w:rsidRPr="006479F6">
              <w:rPr>
                <w:rFonts w:ascii="Century Gothic" w:hAnsi="Century Gothic" w:cs="Tahoma"/>
              </w:rPr>
              <w:t>Ulasan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0D75B722" w14:textId="1AA9308A" w:rsidR="003914DB" w:rsidRPr="006479F6" w:rsidRDefault="003914DB" w:rsidP="003914DB">
            <w:pPr>
              <w:spacing w:line="480" w:lineRule="auto"/>
              <w:rPr>
                <w:rFonts w:ascii="Century Gothic" w:hAnsi="Century Gothic" w:cs="Tahoma"/>
              </w:rPr>
            </w:pPr>
            <w:r w:rsidRPr="006479F6">
              <w:rPr>
                <w:rFonts w:ascii="Century Gothic" w:hAnsi="Century Gothic" w:cs="Tahoma"/>
              </w:rPr>
              <w:t>Cadangan Penyelesaian</w:t>
            </w:r>
          </w:p>
        </w:tc>
      </w:tr>
      <w:tr w:rsidR="003914DB" w:rsidRPr="006479F6" w14:paraId="081739CA" w14:textId="77777777" w:rsidTr="003914DB">
        <w:tc>
          <w:tcPr>
            <w:tcW w:w="630" w:type="dxa"/>
          </w:tcPr>
          <w:p w14:paraId="19E7E6B0" w14:textId="12019BA7" w:rsidR="003914DB" w:rsidRPr="006479F6" w:rsidRDefault="003914DB" w:rsidP="003914DB">
            <w:pPr>
              <w:spacing w:line="480" w:lineRule="auto"/>
              <w:rPr>
                <w:rFonts w:ascii="Century Gothic" w:hAnsi="Century Gothic" w:cs="Tahoma"/>
              </w:rPr>
            </w:pPr>
            <w:r w:rsidRPr="006479F6">
              <w:rPr>
                <w:rFonts w:ascii="Century Gothic" w:hAnsi="Century Gothic" w:cs="Tahoma"/>
              </w:rPr>
              <w:t>1.</w:t>
            </w:r>
          </w:p>
        </w:tc>
        <w:tc>
          <w:tcPr>
            <w:tcW w:w="2064" w:type="dxa"/>
          </w:tcPr>
          <w:p w14:paraId="4E9D2FD4" w14:textId="77777777" w:rsidR="003914DB" w:rsidRPr="00AB2617" w:rsidRDefault="003914DB" w:rsidP="003914DB">
            <w:pPr>
              <w:rPr>
                <w:rFonts w:ascii="Century Gothic" w:hAnsi="Century Gothic" w:cs="Tahoma"/>
                <w:color w:val="000000" w:themeColor="text1"/>
              </w:rPr>
            </w:pPr>
          </w:p>
          <w:p w14:paraId="7089A41C" w14:textId="77777777" w:rsidR="003914DB" w:rsidRPr="00AB2617" w:rsidRDefault="003914DB" w:rsidP="00FC2508">
            <w:pPr>
              <w:rPr>
                <w:rFonts w:ascii="Century Gothic" w:hAnsi="Century Gothic" w:cs="Tahoma"/>
                <w:color w:val="000000" w:themeColor="text1"/>
              </w:rPr>
            </w:pPr>
          </w:p>
        </w:tc>
        <w:tc>
          <w:tcPr>
            <w:tcW w:w="3827" w:type="dxa"/>
          </w:tcPr>
          <w:p w14:paraId="1B7604E3" w14:textId="77777777" w:rsidR="003914DB" w:rsidRPr="00AB2617" w:rsidRDefault="003914DB" w:rsidP="003914DB">
            <w:pPr>
              <w:jc w:val="both"/>
              <w:rPr>
                <w:rFonts w:ascii="Century Gothic" w:hAnsi="Century Gothic" w:cs="Tahoma"/>
                <w:color w:val="000000" w:themeColor="text1"/>
              </w:rPr>
            </w:pPr>
          </w:p>
          <w:p w14:paraId="6B69AC86" w14:textId="77777777" w:rsidR="003914DB" w:rsidRPr="00AB2617" w:rsidRDefault="003914DB" w:rsidP="00FC2508">
            <w:pPr>
              <w:jc w:val="both"/>
              <w:rPr>
                <w:rFonts w:ascii="Century Gothic" w:hAnsi="Century Gothic" w:cs="Tahoma"/>
                <w:color w:val="000000" w:themeColor="text1"/>
              </w:rPr>
            </w:pPr>
          </w:p>
        </w:tc>
        <w:tc>
          <w:tcPr>
            <w:tcW w:w="3402" w:type="dxa"/>
          </w:tcPr>
          <w:p w14:paraId="4E3E9908" w14:textId="77777777" w:rsidR="003914DB" w:rsidRPr="00AB2617" w:rsidRDefault="003914DB" w:rsidP="003914DB">
            <w:pPr>
              <w:pStyle w:val="ListParagraph"/>
              <w:ind w:left="239"/>
              <w:rPr>
                <w:rFonts w:ascii="Century Gothic" w:hAnsi="Century Gothic" w:cs="Tahoma"/>
                <w:color w:val="000000" w:themeColor="text1"/>
              </w:rPr>
            </w:pPr>
          </w:p>
          <w:p w14:paraId="0DD16886" w14:textId="77777777" w:rsidR="003914DB" w:rsidRDefault="003914DB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5ECA011B" w14:textId="77777777" w:rsidR="00FC2508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44E01AF6" w14:textId="77777777" w:rsidR="00FC2508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4C09F5B1" w14:textId="77777777" w:rsidR="00FC2508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28699E3A" w14:textId="77777777" w:rsidR="00FC2508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3948E0E1" w14:textId="77777777" w:rsidR="00FC2508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4C9307C8" w14:textId="77777777" w:rsidR="00FC2508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  <w:p w14:paraId="500C6F50" w14:textId="3BE7F446" w:rsidR="00FC2508" w:rsidRPr="00AB2617" w:rsidRDefault="00FC2508" w:rsidP="00FC2508">
            <w:pPr>
              <w:pStyle w:val="ListParagraph"/>
              <w:ind w:left="360"/>
              <w:rPr>
                <w:rFonts w:ascii="Century Gothic" w:hAnsi="Century Gothic" w:cs="Tahoma"/>
                <w:color w:val="000000" w:themeColor="text1"/>
              </w:rPr>
            </w:pPr>
          </w:p>
        </w:tc>
      </w:tr>
    </w:tbl>
    <w:tbl>
      <w:tblPr>
        <w:tblW w:w="9895" w:type="dxa"/>
        <w:tblInd w:w="-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95"/>
      </w:tblGrid>
      <w:tr w:rsidR="00D7125C" w:rsidRPr="006479F6" w14:paraId="17AFC045" w14:textId="77777777" w:rsidTr="00D7125C">
        <w:trPr>
          <w:trHeight w:val="530"/>
        </w:trPr>
        <w:tc>
          <w:tcPr>
            <w:tcW w:w="9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6132644" w14:textId="0F1BC541" w:rsidR="00D7125C" w:rsidRPr="006479F6" w:rsidRDefault="00D7125C" w:rsidP="00D7125C">
            <w:pPr>
              <w:tabs>
                <w:tab w:val="left" w:pos="432"/>
              </w:tabs>
              <w:spacing w:after="0" w:line="240" w:lineRule="auto"/>
              <w:rPr>
                <w:rFonts w:ascii="Century Gothic" w:hAnsi="Century Gothic"/>
                <w:b/>
                <w:snapToGrid w:val="0"/>
              </w:rPr>
            </w:pPr>
            <w:r w:rsidRPr="006479F6">
              <w:rPr>
                <w:rFonts w:ascii="Century Gothic" w:hAnsi="Century Gothic"/>
                <w:b/>
                <w:snapToGrid w:val="0"/>
              </w:rPr>
              <w:t>PERAKUAN PENCADANG</w:t>
            </w:r>
          </w:p>
        </w:tc>
      </w:tr>
      <w:tr w:rsidR="00D7125C" w:rsidRPr="006479F6" w14:paraId="2A83525E" w14:textId="77777777" w:rsidTr="003914DB">
        <w:trPr>
          <w:trHeight w:val="530"/>
        </w:trPr>
        <w:tc>
          <w:tcPr>
            <w:tcW w:w="9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FC812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775B2C6F" w14:textId="77777777" w:rsidR="00D7125C" w:rsidRPr="006479F6" w:rsidRDefault="00D7125C" w:rsidP="00692B78">
            <w:pPr>
              <w:rPr>
                <w:rFonts w:ascii="Century Gothic" w:hAnsi="Century Gothic"/>
                <w:snapToGrid w:val="0"/>
              </w:rPr>
            </w:pPr>
            <w:r w:rsidRPr="006479F6">
              <w:rPr>
                <w:rFonts w:ascii="Century Gothic" w:hAnsi="Century Gothic"/>
                <w:snapToGrid w:val="0"/>
              </w:rPr>
              <w:t>Saya mengaku bahawa segala maklumat yang diberikan di atas adalah betul dan benar.</w:t>
            </w:r>
          </w:p>
          <w:p w14:paraId="7D63B58C" w14:textId="77777777" w:rsidR="00D7125C" w:rsidRPr="006479F6" w:rsidRDefault="00D7125C" w:rsidP="00692B78">
            <w:pPr>
              <w:rPr>
                <w:rFonts w:ascii="Century Gothic" w:hAnsi="Century Gothic"/>
                <w:snapToGrid w:val="0"/>
              </w:rPr>
            </w:pPr>
          </w:p>
          <w:p w14:paraId="3A27DACB" w14:textId="77777777" w:rsidR="00FC2508" w:rsidRDefault="00FC2508" w:rsidP="00AB2617">
            <w:pPr>
              <w:jc w:val="center"/>
              <w:rPr>
                <w:rFonts w:ascii="Century Gothic" w:hAnsi="Century Gothic"/>
                <w:noProof/>
                <w:snapToGrid w:val="0"/>
              </w:rPr>
            </w:pPr>
          </w:p>
          <w:p w14:paraId="376B0B62" w14:textId="26015DD0" w:rsidR="00D7125C" w:rsidRPr="006479F6" w:rsidRDefault="00D7125C" w:rsidP="00AB2617">
            <w:pPr>
              <w:jc w:val="center"/>
              <w:rPr>
                <w:rFonts w:ascii="Century Gothic" w:hAnsi="Century Gothic"/>
                <w:snapToGrid w:val="0"/>
              </w:rPr>
            </w:pPr>
          </w:p>
          <w:p w14:paraId="7538A5E1" w14:textId="65D11F3F" w:rsidR="00D7125C" w:rsidRPr="006479F6" w:rsidRDefault="00D7125C" w:rsidP="00692B78">
            <w:pPr>
              <w:rPr>
                <w:rFonts w:ascii="Century Gothic" w:hAnsi="Century Gothic"/>
                <w:snapToGrid w:val="0"/>
              </w:rPr>
            </w:pPr>
            <w:r w:rsidRPr="006479F6">
              <w:rPr>
                <w:rFonts w:ascii="Century Gothic" w:hAnsi="Century Gothic"/>
                <w:noProof/>
                <w:snapToGrid w:val="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94E49D" wp14:editId="4DC565DB">
                      <wp:simplePos x="0" y="0"/>
                      <wp:positionH relativeFrom="column">
                        <wp:posOffset>3126105</wp:posOffset>
                      </wp:positionH>
                      <wp:positionV relativeFrom="paragraph">
                        <wp:posOffset>99695</wp:posOffset>
                      </wp:positionV>
                      <wp:extent cx="2625090" cy="0"/>
                      <wp:effectExtent l="14605" t="10795" r="27305" b="27305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2509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010A7A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6.15pt,7.85pt" to="452.85pt,7.8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">
                      <v:stroke dashstyle="1 1"/>
                    </v:line>
                  </w:pict>
                </mc:Fallback>
              </mc:AlternateContent>
            </w:r>
            <w:r w:rsidRPr="006479F6">
              <w:rPr>
                <w:rFonts w:ascii="Century Gothic" w:hAnsi="Century Gothic"/>
                <w:snapToGrid w:val="0"/>
              </w:rPr>
              <w:t>Tarikh</w:t>
            </w:r>
            <w:r w:rsidR="006479F6" w:rsidRPr="006479F6">
              <w:rPr>
                <w:rFonts w:ascii="Century Gothic" w:hAnsi="Century Gothic"/>
                <w:snapToGrid w:val="0"/>
              </w:rPr>
              <w:t xml:space="preserve"> :</w:t>
            </w:r>
            <w:r w:rsidRPr="006479F6">
              <w:rPr>
                <w:rFonts w:ascii="Century Gothic" w:hAnsi="Century Gothic"/>
                <w:snapToGrid w:val="0"/>
              </w:rPr>
              <w:t xml:space="preserve">  </w:t>
            </w: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</w:r>
          </w:p>
          <w:p w14:paraId="438D9B15" w14:textId="0A092A86" w:rsidR="00D7125C" w:rsidRPr="006479F6" w:rsidRDefault="00D7125C" w:rsidP="00692B78">
            <w:pPr>
              <w:rPr>
                <w:rFonts w:ascii="Century Gothic" w:hAnsi="Century Gothic"/>
                <w:snapToGrid w:val="0"/>
              </w:rPr>
            </w:pP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</w:r>
            <w:r w:rsidRPr="006479F6">
              <w:rPr>
                <w:rFonts w:ascii="Century Gothic" w:hAnsi="Century Gothic"/>
                <w:snapToGrid w:val="0"/>
              </w:rPr>
              <w:tab/>
              <w:t xml:space="preserve">                                   Tandatangan </w:t>
            </w:r>
            <w:r w:rsidR="006479F6" w:rsidRPr="006479F6">
              <w:rPr>
                <w:rFonts w:ascii="Century Gothic" w:hAnsi="Century Gothic"/>
                <w:snapToGrid w:val="0"/>
              </w:rPr>
              <w:t xml:space="preserve"> dan Co</w:t>
            </w:r>
            <w:r w:rsidRPr="006479F6">
              <w:rPr>
                <w:rFonts w:ascii="Century Gothic" w:hAnsi="Century Gothic"/>
                <w:snapToGrid w:val="0"/>
              </w:rPr>
              <w:t>p Rasm</w:t>
            </w:r>
            <w:r w:rsidR="006479F6" w:rsidRPr="006479F6">
              <w:rPr>
                <w:rFonts w:ascii="Century Gothic" w:hAnsi="Century Gothic"/>
                <w:snapToGrid w:val="0"/>
              </w:rPr>
              <w:t>i</w:t>
            </w:r>
            <w:r w:rsidRPr="006479F6">
              <w:rPr>
                <w:rFonts w:ascii="Century Gothic" w:hAnsi="Century Gothic"/>
                <w:snapToGrid w:val="0"/>
              </w:rPr>
              <w:t xml:space="preserve">                                                                                                    </w:t>
            </w:r>
          </w:p>
        </w:tc>
      </w:tr>
      <w:tr w:rsidR="00D7125C" w:rsidRPr="006479F6" w14:paraId="4E5728D5" w14:textId="77777777" w:rsidTr="003914DB">
        <w:trPr>
          <w:trHeight w:val="530"/>
        </w:trPr>
        <w:tc>
          <w:tcPr>
            <w:tcW w:w="9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A9E745" w14:textId="46E93871" w:rsidR="00D7125C" w:rsidRPr="006479F6" w:rsidRDefault="00D7125C" w:rsidP="00D7125C">
            <w:pPr>
              <w:tabs>
                <w:tab w:val="left" w:pos="432"/>
              </w:tabs>
              <w:spacing w:after="0" w:line="240" w:lineRule="auto"/>
              <w:rPr>
                <w:rFonts w:ascii="Century Gothic" w:hAnsi="Century Gothic"/>
                <w:b/>
                <w:snapToGrid w:val="0"/>
              </w:rPr>
            </w:pPr>
            <w:r w:rsidRPr="006479F6">
              <w:rPr>
                <w:rFonts w:ascii="Century Gothic" w:hAnsi="Century Gothic"/>
                <w:b/>
                <w:snapToGrid w:val="0"/>
              </w:rPr>
              <w:t>TINDAKAN PPA (ULASAN)</w:t>
            </w:r>
            <w:r w:rsidR="00EA3E39">
              <w:rPr>
                <w:rFonts w:ascii="Century Gothic" w:hAnsi="Century Gothic"/>
                <w:b/>
                <w:snapToGrid w:val="0"/>
              </w:rPr>
              <w:t xml:space="preserve"> – UNTUK TINDAKAN MESYUARAT EXCO PPA</w:t>
            </w:r>
          </w:p>
          <w:p w14:paraId="521A19A8" w14:textId="68C16B48" w:rsidR="00D7125C" w:rsidRPr="006479F6" w:rsidRDefault="00D7125C" w:rsidP="00D7125C">
            <w:pPr>
              <w:rPr>
                <w:rFonts w:ascii="Century Gothic" w:hAnsi="Century Gothic"/>
                <w:b/>
                <w:snapToGrid w:val="0"/>
              </w:rPr>
            </w:pPr>
            <w:r w:rsidRPr="006479F6">
              <w:rPr>
                <w:rFonts w:ascii="Century Gothic" w:hAnsi="Century Gothic"/>
                <w:b/>
                <w:snapToGrid w:val="0"/>
              </w:rPr>
              <w:t xml:space="preserve">           </w:t>
            </w:r>
          </w:p>
        </w:tc>
      </w:tr>
      <w:tr w:rsidR="00D7125C" w:rsidRPr="006479F6" w14:paraId="11891EBC" w14:textId="77777777" w:rsidTr="00D7125C">
        <w:trPr>
          <w:trHeight w:val="530"/>
        </w:trPr>
        <w:tc>
          <w:tcPr>
            <w:tcW w:w="9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65550" w14:textId="27E8EEB6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0163126C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5F3D9C2B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599D16DB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7A82A559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010E46B7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1BBB85DE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040B4FA6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40FB428C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0234CFA4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3F0E690C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26E0BA1E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1650E9B1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3921E825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64D399CC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50C67626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68AF837E" w14:textId="446B590D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  <w:r w:rsidRPr="006479F6">
              <w:rPr>
                <w:rFonts w:ascii="Century Gothic" w:hAnsi="Century Gothic"/>
                <w:b/>
                <w:noProof/>
                <w:snapToGrid w:val="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A742B31" wp14:editId="2C6C76D5">
                      <wp:simplePos x="0" y="0"/>
                      <wp:positionH relativeFrom="column">
                        <wp:posOffset>3581400</wp:posOffset>
                      </wp:positionH>
                      <wp:positionV relativeFrom="paragraph">
                        <wp:posOffset>121285</wp:posOffset>
                      </wp:positionV>
                      <wp:extent cx="2076450" cy="0"/>
                      <wp:effectExtent l="12700" t="6985" r="19050" b="31115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764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5D0A459" id="Straight Connector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2pt,9.55pt" to="445.5pt,9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">
                      <v:stroke dashstyle="1 1"/>
                    </v:line>
                  </w:pict>
                </mc:Fallback>
              </mc:AlternateContent>
            </w:r>
            <w:r w:rsidRPr="006479F6">
              <w:rPr>
                <w:rFonts w:ascii="Century Gothic" w:hAnsi="Century Gothic"/>
                <w:b/>
                <w:snapToGrid w:val="0"/>
              </w:rPr>
              <w:t>Tarikh</w:t>
            </w:r>
            <w:r w:rsidR="006479F6" w:rsidRPr="006479F6">
              <w:rPr>
                <w:rFonts w:ascii="Century Gothic" w:hAnsi="Century Gothic"/>
                <w:b/>
                <w:snapToGrid w:val="0"/>
              </w:rPr>
              <w:t xml:space="preserve"> </w:t>
            </w:r>
            <w:r w:rsidRPr="006479F6">
              <w:rPr>
                <w:rFonts w:ascii="Century Gothic" w:hAnsi="Century Gothic"/>
                <w:b/>
                <w:snapToGrid w:val="0"/>
              </w:rPr>
              <w:t>:</w:t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</w:p>
          <w:p w14:paraId="4ACFC282" w14:textId="77777777" w:rsidR="00EA3E39" w:rsidRDefault="00D7125C" w:rsidP="00EA3E39">
            <w:pPr>
              <w:spacing w:after="0"/>
              <w:rPr>
                <w:rFonts w:ascii="Century Gothic" w:hAnsi="Century Gothic"/>
                <w:b/>
                <w:snapToGrid w:val="0"/>
              </w:rPr>
            </w:pP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</w:r>
            <w:r w:rsidRPr="006479F6">
              <w:rPr>
                <w:rFonts w:ascii="Century Gothic" w:hAnsi="Century Gothic"/>
                <w:b/>
                <w:snapToGrid w:val="0"/>
              </w:rPr>
              <w:tab/>
              <w:t xml:space="preserve">            Tandatangan </w:t>
            </w:r>
          </w:p>
          <w:p w14:paraId="30546F76" w14:textId="22A898E4" w:rsidR="00D7125C" w:rsidRPr="006479F6" w:rsidRDefault="00EA3E39" w:rsidP="00EA3E39">
            <w:pPr>
              <w:spacing w:after="0"/>
              <w:rPr>
                <w:rFonts w:ascii="Century Gothic" w:hAnsi="Century Gothic"/>
                <w:b/>
                <w:snapToGrid w:val="0"/>
              </w:rPr>
            </w:pPr>
            <w:r>
              <w:rPr>
                <w:rFonts w:ascii="Century Gothic" w:hAnsi="Century Gothic"/>
                <w:b/>
                <w:snapToGrid w:val="0"/>
              </w:rPr>
              <w:t xml:space="preserve">                                                                                              </w:t>
            </w:r>
            <w:r w:rsidR="00D7125C" w:rsidRPr="006479F6">
              <w:rPr>
                <w:rFonts w:ascii="Century Gothic" w:hAnsi="Century Gothic"/>
                <w:b/>
                <w:snapToGrid w:val="0"/>
              </w:rPr>
              <w:t xml:space="preserve">Presiden PPAUPM </w:t>
            </w:r>
          </w:p>
          <w:p w14:paraId="2FA84CFD" w14:textId="77777777" w:rsidR="00D7125C" w:rsidRPr="006479F6" w:rsidRDefault="00D7125C" w:rsidP="00692B78">
            <w:pPr>
              <w:rPr>
                <w:rFonts w:ascii="Century Gothic" w:hAnsi="Century Gothic"/>
                <w:b/>
                <w:snapToGrid w:val="0"/>
              </w:rPr>
            </w:pPr>
          </w:p>
          <w:p w14:paraId="150F930D" w14:textId="77777777" w:rsidR="00D7125C" w:rsidRPr="006479F6" w:rsidRDefault="00D7125C" w:rsidP="00D7125C">
            <w:pPr>
              <w:rPr>
                <w:rFonts w:ascii="Century Gothic" w:hAnsi="Century Gothic"/>
                <w:b/>
                <w:snapToGrid w:val="0"/>
              </w:rPr>
            </w:pPr>
          </w:p>
        </w:tc>
      </w:tr>
    </w:tbl>
    <w:p w14:paraId="71CD7786" w14:textId="77777777" w:rsidR="00D7125C" w:rsidRPr="006479F6" w:rsidRDefault="00D7125C">
      <w:pPr>
        <w:rPr>
          <w:rFonts w:ascii="Century Gothic" w:hAnsi="Century Gothic" w:cs="Tahoma"/>
        </w:rPr>
      </w:pPr>
    </w:p>
    <w:sectPr w:rsidR="00D7125C" w:rsidRPr="006479F6" w:rsidSect="002A3548">
      <w:footerReference w:type="even" r:id="rId10"/>
      <w:footerReference w:type="default" r:id="rId11"/>
      <w:pgSz w:w="12240" w:h="15840"/>
      <w:pgMar w:top="720" w:right="1440" w:bottom="900" w:left="144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E3354" w14:textId="77777777" w:rsidR="00870BB3" w:rsidRDefault="00870BB3" w:rsidP="001B3DAC">
      <w:pPr>
        <w:spacing w:after="0" w:line="240" w:lineRule="auto"/>
      </w:pPr>
      <w:r>
        <w:separator/>
      </w:r>
    </w:p>
  </w:endnote>
  <w:endnote w:type="continuationSeparator" w:id="0">
    <w:p w14:paraId="2051B887" w14:textId="77777777" w:rsidR="00870BB3" w:rsidRDefault="00870BB3" w:rsidP="001B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5FD3D7" w14:textId="77777777" w:rsidR="004A1E9C" w:rsidRDefault="004A1E9C" w:rsidP="00231E9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199B18" w14:textId="77777777" w:rsidR="004A1E9C" w:rsidRDefault="004A1E9C" w:rsidP="004A1E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EBD10" w14:textId="234EBE0D" w:rsidR="004A1E9C" w:rsidRDefault="004A1E9C" w:rsidP="00231E9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70BB3">
      <w:rPr>
        <w:rStyle w:val="PageNumber"/>
        <w:noProof/>
      </w:rPr>
      <w:t>1</w:t>
    </w:r>
    <w:r>
      <w:rPr>
        <w:rStyle w:val="PageNumber"/>
      </w:rPr>
      <w:fldChar w:fldCharType="end"/>
    </w:r>
  </w:p>
  <w:p w14:paraId="6AF373A5" w14:textId="19BF294B" w:rsidR="001B3DAC" w:rsidRDefault="00EA3E39">
    <w:pPr>
      <w:pStyle w:val="Footer"/>
    </w:pPr>
    <w:r>
      <w:t xml:space="preserve">dikemaskini : </w:t>
    </w:r>
    <w:r w:rsidR="00FC2508">
      <w:t xml:space="preserve">13/7/2020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66869" w14:textId="77777777" w:rsidR="00870BB3" w:rsidRDefault="00870BB3" w:rsidP="001B3DAC">
      <w:pPr>
        <w:spacing w:after="0" w:line="240" w:lineRule="auto"/>
      </w:pPr>
      <w:r>
        <w:separator/>
      </w:r>
    </w:p>
  </w:footnote>
  <w:footnote w:type="continuationSeparator" w:id="0">
    <w:p w14:paraId="3A9FB003" w14:textId="77777777" w:rsidR="00870BB3" w:rsidRDefault="00870BB3" w:rsidP="001B3D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A79E9"/>
    <w:multiLevelType w:val="hybridMultilevel"/>
    <w:tmpl w:val="D8886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431F1"/>
    <w:multiLevelType w:val="hybridMultilevel"/>
    <w:tmpl w:val="46FA7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3D2ED9"/>
    <w:multiLevelType w:val="hybridMultilevel"/>
    <w:tmpl w:val="FB242088"/>
    <w:lvl w:ilvl="0" w:tplc="471C736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D55264"/>
    <w:multiLevelType w:val="hybridMultilevel"/>
    <w:tmpl w:val="0FDCBB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zGwNDE1NDcwt7BU0lEKTi0uzszPAykwrAUAsfCKgCwAAAA="/>
  </w:docVars>
  <w:rsids>
    <w:rsidRoot w:val="00A57A78"/>
    <w:rsid w:val="00012FD6"/>
    <w:rsid w:val="000B2FDE"/>
    <w:rsid w:val="00113BEF"/>
    <w:rsid w:val="001B3DAC"/>
    <w:rsid w:val="00230413"/>
    <w:rsid w:val="0025270F"/>
    <w:rsid w:val="002A0C8E"/>
    <w:rsid w:val="002A3548"/>
    <w:rsid w:val="00303886"/>
    <w:rsid w:val="003914DB"/>
    <w:rsid w:val="003B1D96"/>
    <w:rsid w:val="004420AF"/>
    <w:rsid w:val="00442953"/>
    <w:rsid w:val="00486524"/>
    <w:rsid w:val="004A1E9C"/>
    <w:rsid w:val="00530A6F"/>
    <w:rsid w:val="00570E81"/>
    <w:rsid w:val="0058440C"/>
    <w:rsid w:val="00592339"/>
    <w:rsid w:val="006479F6"/>
    <w:rsid w:val="0066058D"/>
    <w:rsid w:val="006751E0"/>
    <w:rsid w:val="00690A2A"/>
    <w:rsid w:val="006C793D"/>
    <w:rsid w:val="00741272"/>
    <w:rsid w:val="00763007"/>
    <w:rsid w:val="007F7D22"/>
    <w:rsid w:val="008233F6"/>
    <w:rsid w:val="00870BB3"/>
    <w:rsid w:val="00892171"/>
    <w:rsid w:val="008922B7"/>
    <w:rsid w:val="008F04FF"/>
    <w:rsid w:val="00A57A78"/>
    <w:rsid w:val="00A82CD8"/>
    <w:rsid w:val="00AA7FEF"/>
    <w:rsid w:val="00AB2617"/>
    <w:rsid w:val="00B808C9"/>
    <w:rsid w:val="00B83154"/>
    <w:rsid w:val="00B92011"/>
    <w:rsid w:val="00C526C5"/>
    <w:rsid w:val="00CD18B5"/>
    <w:rsid w:val="00CF0D64"/>
    <w:rsid w:val="00D147B6"/>
    <w:rsid w:val="00D60BED"/>
    <w:rsid w:val="00D7125C"/>
    <w:rsid w:val="00D8231B"/>
    <w:rsid w:val="00EA3E39"/>
    <w:rsid w:val="00F14319"/>
    <w:rsid w:val="00FC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5CC4F4"/>
  <w15:docId w15:val="{72373794-7627-48D7-A4A3-333B351A5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2F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3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DAC"/>
  </w:style>
  <w:style w:type="paragraph" w:styleId="Footer">
    <w:name w:val="footer"/>
    <w:basedOn w:val="Normal"/>
    <w:link w:val="FooterChar"/>
    <w:uiPriority w:val="99"/>
    <w:unhideWhenUsed/>
    <w:rsid w:val="001B3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DAC"/>
  </w:style>
  <w:style w:type="character" w:styleId="PageNumber">
    <w:name w:val="page number"/>
    <w:basedOn w:val="DefaultParagraphFont"/>
    <w:uiPriority w:val="99"/>
    <w:semiHidden/>
    <w:unhideWhenUsed/>
    <w:rsid w:val="004A1E9C"/>
  </w:style>
  <w:style w:type="paragraph" w:styleId="BalloonText">
    <w:name w:val="Balloon Text"/>
    <w:basedOn w:val="Normal"/>
    <w:link w:val="BalloonTextChar"/>
    <w:uiPriority w:val="99"/>
    <w:semiHidden/>
    <w:unhideWhenUsed/>
    <w:rsid w:val="00113B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B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6C07AD5-3F07-452D-A8E0-DFC61C3CE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farhana abd rahman</dc:creator>
  <cp:keywords/>
  <dc:description/>
  <cp:lastModifiedBy>SHARIFAH NORKHADIJAH BINTI SYED ISMAIL</cp:lastModifiedBy>
  <cp:revision>2</cp:revision>
  <cp:lastPrinted>2017-08-10T02:14:00Z</cp:lastPrinted>
  <dcterms:created xsi:type="dcterms:W3CDTF">2021-11-11T03:37:00Z</dcterms:created>
  <dcterms:modified xsi:type="dcterms:W3CDTF">2021-11-11T03:37:00Z</dcterms:modified>
</cp:coreProperties>
</file>